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ергей</w:t>
      </w:r>
      <w:r>
        <w:t xml:space="preserve"> </w:t>
      </w:r>
      <w:r>
        <w:t xml:space="preserve">Павленк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46532"/>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46532"/>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167592"/>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167592"/>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831185"/>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831185"/>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577157"/>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577157"/>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664009"/>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664009"/>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107790"/>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107790"/>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127716"/>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127716"/>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ергей Павленко</dc:creator>
  <dc:language>ru-RU</dc:language>
  <cp:keywords/>
  <dcterms:created xsi:type="dcterms:W3CDTF">2024-03-16T12:34:22Z</dcterms:created>
  <dcterms:modified xsi:type="dcterms:W3CDTF">2024-03-16T12: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